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Ma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0 Patriot Blvd,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arin@uropartner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1863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sti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smerald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